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r>
        <w:t xml:space="preserve"> </w:t>
      </w:r>
      <w:r>
        <w:t xml:space="preserve">-</w:t>
      </w:r>
      <w:r>
        <w:t xml:space="preserve"> </w:t>
      </w:r>
      <w:r>
        <w:t xml:space="preserve">United</w:t>
      </w:r>
      <w:r>
        <w:t xml:space="preserve"> </w:t>
      </w:r>
      <w:r>
        <w:t xml:space="preserve">States</w:t>
      </w:r>
      <w:r>
        <w:t xml:space="preserve"> </w:t>
      </w:r>
      <w:r>
        <w:t xml:space="preserve">Houston</w:t>
      </w:r>
    </w:p>
    <w:bookmarkStart w:id="25" w:name="cover-letter"/>
    <w:p>
      <w:pPr>
        <w:pStyle w:val="Heading1"/>
      </w:pPr>
      <w:r>
        <w:t xml:space="preserve">Cover Letter</w:t>
      </w:r>
    </w:p>
    <w:p>
      <w:pPr>
        <w:pStyle w:val="FirstParagraph"/>
      </w:pPr>
      <w:r>
        <w:rPr>
          <w:bCs/>
          <w:b/>
        </w:rPr>
        <w:t xml:space="preserve">John Doe</w:t>
      </w:r>
      <w:r>
        <w:br/>
      </w:r>
      <w:r>
        <w:t xml:space="preserve">123 Tech Avenue</w:t>
      </w:r>
      <w:r>
        <w:br/>
      </w:r>
      <w:r>
        <w:t xml:space="preserve">Houston, TX 77001</w:t>
      </w:r>
      <w:r>
        <w:br/>
      </w:r>
      <w:r>
        <w:t xml:space="preserve">(555) 123-4567</w:t>
      </w:r>
      <w:r>
        <w:br/>
      </w:r>
      <w:r>
        <w:t xml:space="preserve">john.doe@email.com</w:t>
      </w:r>
    </w:p>
    <w:p>
      <w:pPr>
        <w:pStyle w:val="BodyText"/>
      </w:pPr>
      <w:r>
        <w:t xml:space="preserve">April 5, 2024</w:t>
      </w:r>
    </w:p>
    <w:p>
      <w:pPr>
        <w:pStyle w:val="BodyText"/>
      </w:pPr>
      <w:r>
        <w:t xml:space="preserve">Recruiting Team</w:t>
      </w:r>
      <w:r>
        <w:br/>
      </w:r>
      <w:r>
        <w:t xml:space="preserve">[Company Name]</w:t>
      </w:r>
      <w:r>
        <w:br/>
      </w:r>
      <w:r>
        <w:t xml:space="preserve">[Company Address]</w:t>
      </w:r>
      <w:r>
        <w:br/>
      </w:r>
      <w:r>
        <w:t xml:space="preserve">Houston, TX 77001</w:t>
      </w:r>
    </w:p>
    <w:bookmarkStart w:id="24" w:name="dear-hiring-manager"/>
    <w:p>
      <w:pPr>
        <w:pStyle w:val="Heading2"/>
      </w:pPr>
      <w:r>
        <w:t xml:space="preserve">Dear Hiring Manager,</w:t>
      </w:r>
    </w:p>
    <w:p>
      <w:pPr>
        <w:pStyle w:val="FirstParagraph"/>
      </w:pPr>
      <w:r>
        <w:t xml:space="preserve">I am writing to express my enthusiasm for the Computer Engineer position at [Company Name], a company I deeply admire for its innovative approach to technology and commitment to advancing solutions in the United States Houston ecosystem. As a dedicated Computer Engineer with over five years of experience in designing, developing, and optimizing complex systems, I am excited about the opportunity to contribute my technical expertise and passion for innovation to your team. Houston’s dynamic tech landscape—home to industries ranging from energy to aerospace and healthcare—has always inspired me to leverage my skills in ways that drive meaningful impact. This role aligns perfectly with my career goals of working in a forward-thinking environment where I can collaborate with talented professionals to solve real-world challenges.</w:t>
      </w:r>
    </w:p>
    <w:bookmarkStart w:id="20" w:name="X72644fd67c81d99730d69b81461d564ddf08db2"/>
    <w:p>
      <w:pPr>
        <w:pStyle w:val="Heading3"/>
      </w:pPr>
      <w:r>
        <w:t xml:space="preserve">Technical Expertise and Professional Background</w:t>
      </w:r>
    </w:p>
    <w:p>
      <w:pPr>
        <w:pStyle w:val="FirstParagraph"/>
      </w:pPr>
      <w:r>
        <w:t xml:space="preserve">As a Computer Engineer, I have consistently focused on bridging the gap between hardware and software systems to create scalable, efficient solutions. My academic background in Electrical and Computer Engineering from [University Name] provided me with a strong foundation in digital systems, embedded programming, and network architecture. This was further refined through my professional journey at [Previous Company], where I specialized in developing firmware for IoT devices that optimized energy consumption in industrial settings. For instance, I led a project to redesign a sensor network for smart grid applications, which reduced operational costs by 20% and improved data accuracy by 35%. These achievements reflect my ability to combine theoretical knowledge with practical problem-solving.</w:t>
      </w:r>
    </w:p>
    <w:p>
      <w:pPr>
        <w:pStyle w:val="BodyText"/>
      </w:pPr>
      <w:r>
        <w:t xml:space="preserve">Throughout my career, I have worked extensively with programming languages such as C++, Python, and Java, as well as tools like MATLAB and VHDL for hardware design. My experience in system integration has also enabled me to collaborate effectively with cross-functional teams to deliver projects on time. In the United States Houston context, I have particularly enjoyed working on projects that address local challenges—such as developing software to monitor oil rig performance or designing cloud-based platforms for healthcare providers. These experiences have not only sharpened my technical skills but also deepened my understanding of how technology can transform industries and communities.</w:t>
      </w:r>
    </w:p>
    <w:bookmarkEnd w:id="20"/>
    <w:bookmarkStart w:id="21" w:name="X21ac88debbfc9bec609487c3e98b1d1af6e4076"/>
    <w:p>
      <w:pPr>
        <w:pStyle w:val="Heading3"/>
      </w:pPr>
      <w:r>
        <w:t xml:space="preserve">Why Houston? A Hub for Technological Innovation</w:t>
      </w:r>
    </w:p>
    <w:p>
      <w:pPr>
        <w:pStyle w:val="FirstParagraph"/>
      </w:pPr>
      <w:r>
        <w:t xml:space="preserve">One of the key reasons I am drawn to the United States Houston market is its reputation as a thriving hub for technological innovation. With companies like NASA, Shell, and HP Enterprise establishing a strong presence here, Houston offers unparalleled opportunities to work on cutting-edge projects. The city’s focus on smart infrastructure and sustainability has also inspired me to align my career with initiatives that prioritize environmental responsibility and operational efficiency. For example, I recently contributed to a project aimed at optimizing data centers for energy efficiency, which was recognized by the Texas Energy Efficiency Association. This kind of work resonates with my belief in leveraging technology for long-term societal benefits.</w:t>
      </w:r>
    </w:p>
    <w:p>
      <w:pPr>
        <w:pStyle w:val="BodyText"/>
      </w:pPr>
      <w:r>
        <w:t xml:space="preserve">Moreover, Houston’s diverse and collaborative professional environment has allowed me to grow both personally and professionally. I have had the privilege of working with engineers from varied backgrounds, which has taught me the value of adaptability and teamwork. In a city where innovation is driven by a spirit of resilience—particularly in sectors like energy and healthcare—I am eager to bring my expertise to [Company Name] and contribute to projects that push the boundaries of what’s possible.</w:t>
      </w:r>
    </w:p>
    <w:bookmarkEnd w:id="21"/>
    <w:bookmarkStart w:id="22" w:name="alignment-with-company-names-vision"/>
    <w:p>
      <w:pPr>
        <w:pStyle w:val="Heading3"/>
      </w:pPr>
      <w:r>
        <w:t xml:space="preserve">Alignment with [Company Name]’s Vision</w:t>
      </w:r>
    </w:p>
    <w:p>
      <w:pPr>
        <w:pStyle w:val="FirstParagraph"/>
      </w:pPr>
      <w:r>
        <w:t xml:space="preserve">What excites me most about [Company Name] is its commitment to [mention a specific value or project, e.g., “developing next-generation cybersecurity solutions” or “advancing AI-driven analytics”]. As a Computer Engineer, I have always been passionate about creating solutions that are not only technically robust but also user-centric. For example, in my previous role, I designed a real-time data processing system that improved decision-making for clients by 40%. This experience has equipped me with the skills to contribute immediately to [Company Name]’s goals while continuously seeking ways to innovate.</w:t>
      </w:r>
    </w:p>
    <w:p>
      <w:pPr>
        <w:pStyle w:val="BodyText"/>
      </w:pPr>
      <w:r>
        <w:t xml:space="preserve">I am particularly drawn to your work in [specific project, technology, or initiative], as it aligns closely with my own interests in [related field, e.g., “edge computing” or “machine learning optimization”]. I am confident that my ability to analyze complex systems, troubleshoot challenges, and deliver scalable solutions will make me a valuable asset to your team. Additionally, my strong communication skills have enabled me to translate technical concepts into actionable strategies for stakeholders at all levels of an organization.</w:t>
      </w:r>
    </w:p>
    <w:bookmarkEnd w:id="22"/>
    <w:bookmarkStart w:id="23" w:name="closing-statement"/>
    <w:p>
      <w:pPr>
        <w:pStyle w:val="Heading3"/>
      </w:pPr>
      <w:r>
        <w:t xml:space="preserve">Closing Statement</w:t>
      </w:r>
    </w:p>
    <w:p>
      <w:pPr>
        <w:pStyle w:val="FirstParagraph"/>
      </w:pPr>
      <w:r>
        <w:t xml:space="preserve">In conclusion, I am eager to bring my technical expertise, collaborative mindset, and passion for innovation to [Company Name] as a Computer Engineer in the United States Houston region. I am confident that my background in hardware-software integration, project leadership, and problem-solving will enable me to contribute meaningfully to your team’s success. I would welcome the opportunity to discuss how my skills align with your needs and how I can help drive [Company Name]’s vision forward.</w:t>
      </w:r>
    </w:p>
    <w:p>
      <w:pPr>
        <w:pStyle w:val="BodyText"/>
      </w:pPr>
      <w:r>
        <w:t xml:space="preserve">Thank you for considering my application. I look forward to the possibility of contributing to [Company Name]’s continued growth and innovation in the heart of Houston.</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 - United States Houston</dc:title>
  <dc:creator/>
  <dc:language>en</dc:language>
  <cp:keywords/>
  <dcterms:created xsi:type="dcterms:W3CDTF">2026-07-21T14:29:26Z</dcterms:created>
  <dcterms:modified xsi:type="dcterms:W3CDTF">2026-07-21T14:29:26Z</dcterms:modified>
</cp:coreProperties>
</file>

<file path=docProps/custom.xml><?xml version="1.0" encoding="utf-8"?>
<Properties xmlns="http://schemas.openxmlformats.org/officeDocument/2006/custom-properties" xmlns:vt="http://schemas.openxmlformats.org/officeDocument/2006/docPropsVTypes"/>
</file>